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2D22B" w14:textId="66ADF9FA" w:rsidR="00784D25" w:rsidRDefault="008539FB">
      <w:r>
        <w:t xml:space="preserve">Value Outline </w:t>
      </w:r>
    </w:p>
    <w:p w14:paraId="3B5BDF6F" w14:textId="4E978994" w:rsidR="00084AEB" w:rsidRDefault="00084AEB"/>
    <w:p w14:paraId="68791853" w14:textId="0367E060" w:rsidR="00084AEB" w:rsidRDefault="00084AEB">
      <w:r>
        <w:t>Lecture – 1 – How is data science valuable – themes of Value: Business</w:t>
      </w:r>
      <w:r w:rsidR="00625B8B">
        <w:t xml:space="preserve"> </w:t>
      </w:r>
      <w:r w:rsidR="00D4188E">
        <w:t>|Human|</w:t>
      </w:r>
      <w:r w:rsidR="00625B8B">
        <w:t xml:space="preserve"> </w:t>
      </w:r>
      <w:r w:rsidR="00D4188E">
        <w:t>Community</w:t>
      </w:r>
      <w:r w:rsidR="00A078EF">
        <w:t xml:space="preserve"> – </w:t>
      </w:r>
      <w:r w:rsidR="00A33EA7">
        <w:t>Hierarchical</w:t>
      </w:r>
      <w:r w:rsidR="00A078EF">
        <w:t xml:space="preserve"> </w:t>
      </w:r>
      <w:r w:rsidR="00A33EA7">
        <w:t xml:space="preserve">graph showing the inter-connected pieces of society that use and consume data </w:t>
      </w:r>
      <w:r w:rsidR="00963E0F">
        <w:t>–</w:t>
      </w:r>
      <w:r w:rsidR="00166D6B">
        <w:t xml:space="preserve"> </w:t>
      </w:r>
      <w:r w:rsidR="00963E0F">
        <w:t xml:space="preserve">Scientific Method </w:t>
      </w:r>
    </w:p>
    <w:p w14:paraId="2ABDB78F" w14:textId="158B0C24" w:rsidR="00217CB5" w:rsidRDefault="00A33EA7">
      <w:r>
        <w:tab/>
        <w:t xml:space="preserve">Ethics, Fairness, </w:t>
      </w:r>
      <w:proofErr w:type="gramStart"/>
      <w:r>
        <w:t>Bias</w:t>
      </w:r>
      <w:proofErr w:type="gramEnd"/>
      <w:r>
        <w:t xml:space="preserve"> and Probability – Scale effects </w:t>
      </w:r>
      <w:r w:rsidR="00EB600A">
        <w:tab/>
      </w:r>
    </w:p>
    <w:p w14:paraId="112463DA" w14:textId="62BFF4FC" w:rsidR="00EB600A" w:rsidRDefault="00C62EF6">
      <w:r>
        <w:t>Lecture</w:t>
      </w:r>
      <w:r w:rsidR="00217CB5">
        <w:t xml:space="preserve"> 2</w:t>
      </w:r>
      <w:r>
        <w:t xml:space="preserve"> – Case Studies – Capital One | Bookings</w:t>
      </w:r>
      <w:r w:rsidR="009139A3">
        <w:t>.com</w:t>
      </w:r>
      <w:r>
        <w:t xml:space="preserve"> | </w:t>
      </w:r>
      <w:proofErr w:type="spellStart"/>
      <w:r>
        <w:t>Stichfix</w:t>
      </w:r>
      <w:proofErr w:type="spellEnd"/>
      <w:r>
        <w:t xml:space="preserve"> </w:t>
      </w:r>
    </w:p>
    <w:p w14:paraId="4CCC7772" w14:textId="36D45529" w:rsidR="009139A3" w:rsidRDefault="0096695C">
      <w:r>
        <w:tab/>
      </w:r>
      <w:r>
        <w:t>Public versus Private Data</w:t>
      </w:r>
    </w:p>
    <w:p w14:paraId="5761304E" w14:textId="38E6ABCE" w:rsidR="00A90C69" w:rsidRDefault="004556FF">
      <w:r>
        <w:t>Lab:</w:t>
      </w:r>
      <w:r w:rsidR="00CE75DF">
        <w:t xml:space="preserve"> </w:t>
      </w:r>
      <w:r w:rsidR="00051504">
        <w:t xml:space="preserve">Guess Who </w:t>
      </w:r>
      <w:r w:rsidR="00903264">
        <w:t xml:space="preserve">--- </w:t>
      </w:r>
      <w:r w:rsidR="00F47EE0">
        <w:t xml:space="preserve">New </w:t>
      </w:r>
      <w:r w:rsidR="002733BD">
        <w:t xml:space="preserve">versus Old Version of Guess Who </w:t>
      </w:r>
      <w:r w:rsidR="00CE75DF">
        <w:t>--- Create a ranked order of what questions they should ask…present the old board.</w:t>
      </w:r>
    </w:p>
    <w:p w14:paraId="3E55B64C" w14:textId="264E4100" w:rsidR="00217CB5" w:rsidRDefault="00217CB5">
      <w:r>
        <w:t xml:space="preserve">Guest Lecture – Jess and Renee </w:t>
      </w:r>
      <w:r w:rsidR="00F73F64">
        <w:t>–</w:t>
      </w:r>
      <w:r>
        <w:t xml:space="preserve"> </w:t>
      </w:r>
    </w:p>
    <w:p w14:paraId="2DA9D5B9" w14:textId="1F49BE0E" w:rsidR="00F73F64" w:rsidRDefault="00F73F64">
      <w:r>
        <w:tab/>
        <w:t xml:space="preserve">Reinforcement </w:t>
      </w:r>
      <w:r w:rsidR="00F00F41">
        <w:t>–</w:t>
      </w:r>
      <w:r>
        <w:t xml:space="preserve"> </w:t>
      </w:r>
      <w:r w:rsidR="00F00F41">
        <w:t>Present Ethical Frameworks and how they can be used doing DS lifecycle</w:t>
      </w:r>
      <w:r>
        <w:t xml:space="preserve"> </w:t>
      </w:r>
    </w:p>
    <w:p w14:paraId="6E4E4BAC" w14:textId="6BEFC0D6" w:rsidR="00F73F64" w:rsidRDefault="00F73F64">
      <w:r>
        <w:t xml:space="preserve">Lab </w:t>
      </w:r>
      <w:r w:rsidR="00F00F41">
        <w:t>–</w:t>
      </w:r>
      <w:r>
        <w:t xml:space="preserve"> </w:t>
      </w:r>
      <w:r w:rsidR="00F00F41">
        <w:t>Use Cathy’s ethical framework on a problem</w:t>
      </w:r>
      <w:r w:rsidR="00170713">
        <w:t xml:space="preserve"> </w:t>
      </w:r>
      <w:r w:rsidR="00F00F41">
        <w:t xml:space="preserve"> </w:t>
      </w:r>
    </w:p>
    <w:p w14:paraId="1656AFD3" w14:textId="25DF9DDC" w:rsidR="00F73F64" w:rsidRDefault="00F73F64">
      <w:r>
        <w:t>Guest Lecture, Business CEO – Leveraging Data for a Competitive Advantage?</w:t>
      </w:r>
      <w:r w:rsidR="00963E0F">
        <w:t xml:space="preserve"> Moneyball </w:t>
      </w:r>
      <w:r w:rsidR="00051504">
        <w:t>- Reading</w:t>
      </w:r>
    </w:p>
    <w:p w14:paraId="4F49C1E4" w14:textId="491581D8" w:rsidR="00F73F64" w:rsidRDefault="00F73F64">
      <w:r>
        <w:tab/>
        <w:t xml:space="preserve">Reinforcement </w:t>
      </w:r>
      <w:r w:rsidR="004934BA">
        <w:t>–</w:t>
      </w:r>
      <w:r w:rsidR="00F00F41">
        <w:t xml:space="preserve"> </w:t>
      </w:r>
      <w:r w:rsidR="004934BA">
        <w:t xml:space="preserve">Something about decision making – data driven – human in the loop - </w:t>
      </w:r>
      <w:r w:rsidR="00F00F41">
        <w:t xml:space="preserve"> </w:t>
      </w:r>
    </w:p>
    <w:p w14:paraId="390A6498" w14:textId="0471732B" w:rsidR="00F00F41" w:rsidRDefault="00F00F41">
      <w:r>
        <w:t xml:space="preserve">Lab – Present a case study and have them work through problems and advantages of designing a data driven business – ethical concerns – who </w:t>
      </w:r>
      <w:proofErr w:type="gramStart"/>
      <w:r>
        <w:t xml:space="preserve">benefits </w:t>
      </w:r>
      <w:r w:rsidR="00357478">
        <w:t>?</w:t>
      </w:r>
      <w:proofErr w:type="gramEnd"/>
      <w:r w:rsidR="00357478">
        <w:t xml:space="preserve"> </w:t>
      </w:r>
    </w:p>
    <w:p w14:paraId="09A8B2CE" w14:textId="77777777" w:rsidR="00C75B3E" w:rsidRDefault="00C75B3E"/>
    <w:p w14:paraId="6339BAEB" w14:textId="77777777" w:rsidR="00C75B3E" w:rsidRDefault="00C75B3E"/>
    <w:p w14:paraId="459CA679" w14:textId="157BEF53" w:rsidR="00A90C69" w:rsidRDefault="00A90C69"/>
    <w:sectPr w:rsidR="00A90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M0szSxtDQ2NzBV0lEKTi0uzszPAykwrAUAasTvjSwAAAA="/>
  </w:docVars>
  <w:rsids>
    <w:rsidRoot w:val="008539FB"/>
    <w:rsid w:val="00051504"/>
    <w:rsid w:val="00084AEB"/>
    <w:rsid w:val="00166D6B"/>
    <w:rsid w:val="00170713"/>
    <w:rsid w:val="00217CB5"/>
    <w:rsid w:val="002733BD"/>
    <w:rsid w:val="00331A4B"/>
    <w:rsid w:val="00357478"/>
    <w:rsid w:val="004556FF"/>
    <w:rsid w:val="004934BA"/>
    <w:rsid w:val="00625B8B"/>
    <w:rsid w:val="006A07DC"/>
    <w:rsid w:val="006C52AE"/>
    <w:rsid w:val="00784D25"/>
    <w:rsid w:val="008539FB"/>
    <w:rsid w:val="00903264"/>
    <w:rsid w:val="009139A3"/>
    <w:rsid w:val="00963E0F"/>
    <w:rsid w:val="0096695C"/>
    <w:rsid w:val="00A078EF"/>
    <w:rsid w:val="00A33EA7"/>
    <w:rsid w:val="00A90C69"/>
    <w:rsid w:val="00C62EF6"/>
    <w:rsid w:val="00C75B3E"/>
    <w:rsid w:val="00CE75DF"/>
    <w:rsid w:val="00D4188E"/>
    <w:rsid w:val="00EB600A"/>
    <w:rsid w:val="00F00F41"/>
    <w:rsid w:val="00F47EE0"/>
    <w:rsid w:val="00F73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076F3"/>
  <w15:chartTrackingRefBased/>
  <w15:docId w15:val="{6FD62DA4-CA16-47C7-B2A7-83A0AB5B8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Brian (bw2zd)</dc:creator>
  <cp:keywords/>
  <dc:description/>
  <cp:lastModifiedBy>Wright, Brian (bw2zd)</cp:lastModifiedBy>
  <cp:revision>30</cp:revision>
  <dcterms:created xsi:type="dcterms:W3CDTF">2022-12-20T16:22:00Z</dcterms:created>
  <dcterms:modified xsi:type="dcterms:W3CDTF">2022-12-20T19:08:00Z</dcterms:modified>
</cp:coreProperties>
</file>